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9ef0b8fd4ad6767b03c2247f99bbe3a6524ba5"/>
      <w:r>
        <w:t xml:space="preserve">Unit 6 Lesson 15: Efficiently Solving Inequalities</w:t>
      </w:r>
      <w:bookmarkEnd w:id="20"/>
    </w:p>
    <w:p>
      <w:pPr>
        <w:pStyle w:val="Heading3"/>
      </w:pPr>
      <w:bookmarkStart w:id="21" w:name="lots-of-negatives-warm-up"/>
      <w:r>
        <w:t xml:space="preserve">1 Lots of Negati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7535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nequalities-with-tables"/>
      <w:r>
        <w:t xml:space="preserve">2 Inequalities with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7738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791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8088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9" w:name="which-side-are-the-solutions"/>
      <w:r>
        <w:t xml:space="preserve">3 Which Side are the Solutions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8295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8477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8648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963.8820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25Z</dcterms:created>
  <dcterms:modified xsi:type="dcterms:W3CDTF">2020-11-20T20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0lSPtVXp4qoP+TLM496nNXtsEjl879ehMb3IrzKdoWsnoxlQy0vRDK15gF9syjKmoEleJMqD+1P0cvP8rn/bw==</vt:lpwstr>
  </property>
</Properties>
</file>